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w:t>
      </w:r>
      <w:r>
        <w:t xml:space="preserve"> </w:t>
      </w:r>
      <w:r>
        <w:t xml:space="preserve">Philippines</w:t>
      </w:r>
      <w:r>
        <w:t xml:space="preserve"> </w:t>
      </w:r>
      <w:r>
        <w:t xml:space="preserve">Manila</w:t>
      </w:r>
    </w:p>
    <w:bookmarkStart w:id="20" w:name="X9452c21bc151c7818a0c1b106dfd0e8d0419888"/>
    <w:p>
      <w:pPr>
        <w:pStyle w:val="Heading1"/>
      </w:pPr>
      <w:r>
        <w:t xml:space="preserve">Cover Letter for Baker Position in Philippines Manila</w:t>
      </w:r>
    </w:p>
    <w:p>
      <w:pPr>
        <w:pStyle w:val="FirstParagraph"/>
      </w:pPr>
      <w:r>
        <w:t xml:space="preserve">Dear [Hiring Manager's Name],</w:t>
      </w:r>
    </w:p>
    <w:p>
      <w:pPr>
        <w:pStyle w:val="BodyText"/>
      </w:pPr>
      <w:r>
        <w:t xml:space="preserve">I am writing to express my sincere interest in the Baker position at your esteemed establishment in the vibrant city of Manila, Philippines. As a passionate and experienced baker with a deep appreciation for culinary arts, I am eager to contribute my skills and dedication to your team. The opportunity to work within the rich cultural tapestry of Manila, where food is not just sustenance but a celebration of heritage and community, excites me greatly. This cover letter outlines my qualifications as a Baker and explains why I am uniquely suited for this role in the Philippines.</w:t>
      </w:r>
    </w:p>
    <w:p>
      <w:pPr>
        <w:pStyle w:val="BodyText"/>
      </w:pPr>
      <w:r>
        <w:t xml:space="preserve">With over [X years] of experience in the baking industry, I have cultivated a strong foundation in both traditional and contemporary baking techniques. My journey as a Baker has been driven by a commitment to excellence, creativity, and an unwavering focus on delivering high-quality products that delight customers. Whether crafting classic Filipino pastries or innovating modern desserts, I bring a blend of technical expertise and artistic flair to every project. My background includes roles at [Previous Bakery/Café Name], where I honed my ability to manage daily operations, maintain strict hygiene standards, and collaborate with teams to meet the demands of a dynamic environment.</w:t>
      </w:r>
    </w:p>
    <w:p>
      <w:pPr>
        <w:pStyle w:val="BodyText"/>
      </w:pPr>
      <w:r>
        <w:t xml:space="preserve">What sets me apart as a Baker is my deep understanding of the unique culinary landscape in the Philippines. Manila, with its bustling markets and diverse population, offers a rich array of ingredients and flavors that I have embraced throughout my career. For instance, I have worked extensively with local staples such as malagkit (glutinous rice), ube (purple yam), and pandan, creating products that resonate with the tastes of Filipino consumers. My ability to adapt recipes to regional preferences while maintaining the integrity of traditional methods has allowed me to build a loyal customer base. I am also familiar with the challenges and opportunities of operating in a fast-paced urban setting like Manila, where consistency and efficiency are paramount.</w:t>
      </w:r>
    </w:p>
    <w:p>
      <w:pPr>
        <w:pStyle w:val="BodyText"/>
      </w:pPr>
      <w:r>
        <w:t xml:space="preserve">In addition to my technical skills, I possess strong interpersonal and communication abilities that enable me to thrive in team-oriented environments. As a Baker, I understand the importance of collaboration with chefs, servers, and other staff members to ensure seamless operations. My proactive approach to problem-solving has allowed me to address challenges such as ingredient shortages or equipment malfunctions without compromising the quality of my work. For example, during a recent supply chain disruption in [Previous Location], I successfully sourced alternative ingredients while maintaining the flavor profile of our signature products, which received positive feedback from customers.</w:t>
      </w:r>
    </w:p>
    <w:p>
      <w:pPr>
        <w:pStyle w:val="BodyText"/>
      </w:pPr>
      <w:r>
        <w:t xml:space="preserve">My dedication to continuous learning is another key aspect of my professional philosophy. I regularly attend workshops and training sessions to stay updated on industry trends, such as the growing demand for organic and plant-based baking. In Manila, where health-conscious consumers are increasingly seeking alternatives, this knowledge is invaluable. I have also studied the cultural significance of food in the Philippines, recognizing how baked goods play a role in celebrations such as fiestas and religious festivals. This understanding allows me to create products that not only satisfy cravings but also connect with the community on a deeper level.</w:t>
      </w:r>
    </w:p>
    <w:p>
      <w:pPr>
        <w:pStyle w:val="BodyText"/>
      </w:pPr>
      <w:r>
        <w:t xml:space="preserve">What draws me to your bakery in Manila is your reputation for excellence and innovation. I have followed your work closely and admire how you blend traditional Filipino flavors with modern techniques to create unforgettable experiences for customers. I am particularly inspired by [specific detail about the bakery, e.g., "your commitment to using locally sourced ingredients" or "your creative approach to Filipino desserts"]. As a Baker, I am eager to contribute my expertise in crafting products that reflect this vision while also aligning with the tastes and expectations of Manila’s diverse population.</w:t>
      </w:r>
    </w:p>
    <w:p>
      <w:pPr>
        <w:pStyle w:val="BodyText"/>
      </w:pPr>
      <w:r>
        <w:t xml:space="preserve">Furthermore, I am deeply committed to upholding the high standards of hygiene and safety that are critical in the food industry. My previous roles have required me to adhere strictly to health regulations, from proper storage of ingredients to maintaining a clean workspace. In Manila, where food safety is a top priority for both businesses and consumers, this attention to detail is essential. I am also proficient in using modern baking equipment and software for inventory management, ensuring that operations run smoothly even during peak hours.</w:t>
      </w:r>
    </w:p>
    <w:p>
      <w:pPr>
        <w:pStyle w:val="BodyText"/>
      </w:pPr>
      <w:r>
        <w:t xml:space="preserve">Finally, I want to emphasize my passion for the craft of baking. For me, being a Baker is more than a job—it is a calling. The process of transforming simple ingredients into delicious creations brings me immense joy, and I take pride in knowing that my work can brighten someone’s day. In the Philippines Manila context, where food is often associated with love and hospitality, I believe my enthusiasm and dedication will resonate well with your team and customers alike.</w:t>
      </w:r>
    </w:p>
    <w:p>
      <w:pPr>
        <w:pStyle w:val="BodyText"/>
      </w:pPr>
      <w:r>
        <w:t xml:space="preserve">Thank you for considering my application. I would welcome the opportunity to discuss how my skills and experiences align with your needs as a Baker in Manila. Please feel free to contact me at [Your Phone Number] or [Your Email Address] at your earliest convenience. I look forward to the possibility of contributing to your bakery’s success and growing together in this vibrant c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 Philippines Manila</dc:title>
  <dc:creator/>
  <cp:keywords/>
  <dcterms:created xsi:type="dcterms:W3CDTF">2026-07-22T20:41:12Z</dcterms:created>
  <dcterms:modified xsi:type="dcterms:W3CDTF">2026-07-22T20:41:12Z</dcterms:modified>
</cp:coreProperties>
</file>

<file path=docProps/custom.xml><?xml version="1.0" encoding="utf-8"?>
<Properties xmlns="http://schemas.openxmlformats.org/officeDocument/2006/custom-properties" xmlns:vt="http://schemas.openxmlformats.org/officeDocument/2006/docPropsVTypes"/>
</file>